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29AB" w:rsidRDefault="00B07DD6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51F87C" wp14:editId="21B68F6E">
                <wp:simplePos x="0" y="0"/>
                <wp:positionH relativeFrom="column">
                  <wp:posOffset>4681470</wp:posOffset>
                </wp:positionH>
                <wp:positionV relativeFrom="paragraph">
                  <wp:posOffset>-528034</wp:posOffset>
                </wp:positionV>
                <wp:extent cx="1530037" cy="289560"/>
                <wp:effectExtent l="0" t="0" r="13335" b="1524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0037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07DD6" w:rsidRPr="00EB0397" w:rsidRDefault="00B07DD6" w:rsidP="00EB0397">
                            <w:pPr>
                              <w:jc w:val="right"/>
                              <w:rPr>
                                <w:rFonts w:ascii="TH SarabunIT๙" w:hAnsi="TH SarabunIT๙" w:cs="TH SarabunIT๙"/>
                                <w:cs/>
                              </w:rPr>
                            </w:pPr>
                            <w:r w:rsidRPr="00EB0397">
                              <w:rPr>
                                <w:rFonts w:ascii="TH SarabunIT๙" w:hAnsi="TH SarabunIT๙" w:cs="TH SarabunIT๙"/>
                                <w:cs/>
                              </w:rPr>
                              <w:t xml:space="preserve">แบบ </w:t>
                            </w:r>
                            <w:r w:rsidR="00230AEA"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>๓</w:t>
                            </w:r>
                            <w:r w:rsidRPr="00EB0397">
                              <w:rPr>
                                <w:rFonts w:ascii="TH SarabunIT๙" w:hAnsi="TH SarabunIT๙" w:cs="TH SarabunIT๙"/>
                                <w:cs/>
                              </w:rPr>
                              <w:t xml:space="preserve"> สำหรับ</w:t>
                            </w:r>
                            <w:r w:rsidR="00230AEA"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 xml:space="preserve"> ร.</w:t>
                            </w:r>
                            <w:proofErr w:type="spellStart"/>
                            <w:r w:rsidR="00230AEA"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>ปมท</w:t>
                            </w:r>
                            <w:proofErr w:type="spellEnd"/>
                            <w:r w:rsidR="00230AEA">
                              <w:rPr>
                                <w:rFonts w:ascii="TH SarabunIT๙" w:hAnsi="TH SarabunIT๙" w:cs="TH SarabunIT๙" w:hint="cs"/>
                                <w:cs/>
                              </w:rPr>
                              <w:t>. (บ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68.6pt;margin-top:-41.6pt;width:120.5pt;height:22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">
                <v:textbox>
                  <w:txbxContent>
                    <w:p w:rsidR="00B07DD6" w:rsidRPr="00EB0397" w:rsidRDefault="00B07DD6" w:rsidP="00EB0397">
                      <w:pPr>
                        <w:jc w:val="right"/>
                        <w:rPr>
                          <w:rFonts w:ascii="TH SarabunIT๙" w:hAnsi="TH SarabunIT๙" w:cs="TH SarabunIT๙"/>
                          <w:cs/>
                        </w:rPr>
                      </w:pPr>
                      <w:r w:rsidRPr="00EB0397">
                        <w:rPr>
                          <w:rFonts w:ascii="TH SarabunIT๙" w:hAnsi="TH SarabunIT๙" w:cs="TH SarabunIT๙"/>
                          <w:cs/>
                        </w:rPr>
                        <w:t xml:space="preserve">แบบ </w:t>
                      </w:r>
                      <w:r w:rsidR="00230AEA">
                        <w:rPr>
                          <w:rFonts w:ascii="TH SarabunIT๙" w:hAnsi="TH SarabunIT๙" w:cs="TH SarabunIT๙" w:hint="cs"/>
                          <w:cs/>
                        </w:rPr>
                        <w:t>๓</w:t>
                      </w:r>
                      <w:r w:rsidRPr="00EB0397">
                        <w:rPr>
                          <w:rFonts w:ascii="TH SarabunIT๙" w:hAnsi="TH SarabunIT๙" w:cs="TH SarabunIT๙"/>
                          <w:cs/>
                        </w:rPr>
                        <w:t xml:space="preserve"> สำหรับ</w:t>
                      </w:r>
                      <w:r w:rsidR="00230AEA">
                        <w:rPr>
                          <w:rFonts w:ascii="TH SarabunIT๙" w:hAnsi="TH SarabunIT๙" w:cs="TH SarabunIT๙" w:hint="cs"/>
                          <w:cs/>
                        </w:rPr>
                        <w:t xml:space="preserve"> ร.</w:t>
                      </w:r>
                      <w:proofErr w:type="spellStart"/>
                      <w:r w:rsidR="00230AEA">
                        <w:rPr>
                          <w:rFonts w:ascii="TH SarabunIT๙" w:hAnsi="TH SarabunIT๙" w:cs="TH SarabunIT๙" w:hint="cs"/>
                          <w:cs/>
                        </w:rPr>
                        <w:t>ปมท</w:t>
                      </w:r>
                      <w:proofErr w:type="spellEnd"/>
                      <w:r w:rsidR="00230AEA">
                        <w:rPr>
                          <w:rFonts w:ascii="TH SarabunIT๙" w:hAnsi="TH SarabunIT๙" w:cs="TH SarabunIT๙" w:hint="cs"/>
                          <w:cs/>
                        </w:rPr>
                        <w:t>. (บ)</w:t>
                      </w:r>
                    </w:p>
                  </w:txbxContent>
                </v:textbox>
              </v:shape>
            </w:pict>
          </mc:Fallback>
        </mc:AlternateContent>
      </w:r>
      <w:r w:rsidR="00E642F8" w:rsidRPr="00E642F8">
        <w:rPr>
          <w:rFonts w:ascii="TH SarabunIT๙" w:hAnsi="TH SarabunIT๙" w:cs="TH SarabunIT๙"/>
          <w:b/>
          <w:bCs/>
          <w:sz w:val="32"/>
          <w:szCs w:val="32"/>
          <w:cs/>
        </w:rPr>
        <w:t>แบบรับรองการอนุมัติข้อมูลในระบบติดตาม</w:t>
      </w:r>
      <w:r w:rsidR="00E642F8"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แ</w:t>
      </w:r>
      <w:r w:rsidR="00E642F8" w:rsidRPr="00E642F8">
        <w:rPr>
          <w:rFonts w:ascii="TH SarabunIT๙" w:hAnsi="TH SarabunIT๙" w:cs="TH SarabunIT๙"/>
          <w:b/>
          <w:bCs/>
          <w:sz w:val="32"/>
          <w:szCs w:val="32"/>
          <w:cs/>
        </w:rPr>
        <w:t>ละประเมินผลแห่งชาติ</w:t>
      </w:r>
      <w:r w:rsidR="00E642F8" w:rsidRPr="00E642F8">
        <w:rPr>
          <w:rFonts w:ascii="TH SarabunIT๙" w:hAnsi="TH SarabunIT๙" w:cs="TH SarabunIT๙"/>
          <w:b/>
          <w:bCs/>
          <w:sz w:val="32"/>
          <w:szCs w:val="32"/>
        </w:rPr>
        <w:t xml:space="preserve"> (</w:t>
      </w:r>
      <w:proofErr w:type="spellStart"/>
      <w:r w:rsidR="00E642F8" w:rsidRPr="00E642F8">
        <w:rPr>
          <w:rFonts w:ascii="TH SarabunIT๙" w:hAnsi="TH SarabunIT๙" w:cs="TH SarabunIT๙"/>
          <w:b/>
          <w:bCs/>
          <w:sz w:val="32"/>
          <w:szCs w:val="32"/>
        </w:rPr>
        <w:t>eMENSCR</w:t>
      </w:r>
      <w:proofErr w:type="spellEnd"/>
      <w:r w:rsidR="00E642F8" w:rsidRPr="00E642F8">
        <w:rPr>
          <w:rFonts w:ascii="TH SarabunIT๙" w:hAnsi="TH SarabunIT๙" w:cs="TH SarabunIT๙"/>
          <w:b/>
          <w:bCs/>
          <w:sz w:val="32"/>
          <w:szCs w:val="32"/>
        </w:rPr>
        <w:t>)</w:t>
      </w:r>
    </w:p>
    <w:p w:rsidR="00E642F8" w:rsidRPr="009029AB" w:rsidRDefault="009029AB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และผลการดำเนินงานที่สำคัญประจำไตรมาส</w:t>
      </w:r>
    </w:p>
    <w:p w:rsidR="00E642F8" w:rsidRPr="00E642F8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 w:rsidRPr="00E642F8">
        <w:rPr>
          <w:rFonts w:ascii="TH SarabunIT๙" w:hAnsi="TH SarabunIT๙" w:cs="TH SarabunIT๙" w:hint="cs"/>
          <w:b/>
          <w:bCs/>
          <w:sz w:val="32"/>
          <w:szCs w:val="32"/>
          <w:cs/>
        </w:rPr>
        <w:t>รอบการรายงาน ไตรมาส............./...................</w:t>
      </w:r>
    </w:p>
    <w:p w:rsidR="00C3030B" w:rsidRDefault="00C3030B" w:rsidP="00E642F8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>รองปลัดกระทรวงมหาดไทย ด้านบริหาร</w:t>
      </w:r>
    </w:p>
    <w:p w:rsidR="00E642F8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  <w:r w:rsidRPr="00E642F8">
        <w:rPr>
          <w:rFonts w:ascii="TH SarabunIT๙" w:hAnsi="TH SarabunIT๙" w:cs="TH SarabunIT๙"/>
          <w:b/>
          <w:bCs/>
          <w:sz w:val="32"/>
          <w:szCs w:val="32"/>
        </w:rPr>
        <w:t>***********************</w:t>
      </w:r>
    </w:p>
    <w:p w:rsidR="00DD75D7" w:rsidRPr="00EF236D" w:rsidRDefault="00DD75D7" w:rsidP="00E642F8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tbl>
      <w:tblPr>
        <w:tblStyle w:val="ab"/>
        <w:tblW w:w="10632" w:type="dxa"/>
        <w:tblInd w:w="-601" w:type="dxa"/>
        <w:tblLook w:val="04A0" w:firstRow="1" w:lastRow="0" w:firstColumn="1" w:lastColumn="0" w:noHBand="0" w:noVBand="1"/>
      </w:tblPr>
      <w:tblGrid>
        <w:gridCol w:w="1804"/>
        <w:gridCol w:w="1803"/>
        <w:gridCol w:w="1263"/>
        <w:gridCol w:w="1266"/>
        <w:gridCol w:w="1377"/>
        <w:gridCol w:w="1728"/>
        <w:gridCol w:w="1391"/>
      </w:tblGrid>
      <w:tr w:rsidR="00905189" w:rsidRPr="00EF236D" w:rsidTr="00905189">
        <w:tc>
          <w:tcPr>
            <w:tcW w:w="3607" w:type="dxa"/>
            <w:gridSpan w:val="2"/>
          </w:tcPr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1.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จำนวนโครงการทั้งหมด</w:t>
            </w:r>
          </w:p>
        </w:tc>
        <w:tc>
          <w:tcPr>
            <w:tcW w:w="1263" w:type="dxa"/>
            <w:vMerge w:val="restart"/>
          </w:tcPr>
          <w:p w:rsidR="00905189" w:rsidRPr="00576CCC" w:rsidRDefault="00905189" w:rsidP="00A31A5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2.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จำนวนโครงการที่ได้รายงานผล</w:t>
            </w:r>
            <w:r>
              <w:rPr>
                <w:rFonts w:ascii="TH SarabunIT๙" w:hAnsi="TH SarabunIT๙" w:cs="TH SarabunIT๙" w:hint="cs"/>
                <w:spacing w:val="-6"/>
                <w:sz w:val="28"/>
                <w:cs/>
              </w:rPr>
              <w:t xml:space="preserve"> </w:t>
            </w:r>
            <w:r w:rsidRPr="00C07865">
              <w:rPr>
                <w:rFonts w:ascii="TH SarabunIT๙" w:hAnsi="TH SarabunIT๙" w:cs="TH SarabunIT๙"/>
                <w:spacing w:val="-6"/>
                <w:sz w:val="28"/>
                <w:cs/>
              </w:rPr>
              <w:t>การดำเนินงาน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ในระบบ </w:t>
            </w:r>
            <w:proofErr w:type="spellStart"/>
            <w:r w:rsidRPr="00576CCC">
              <w:rPr>
                <w:rFonts w:ascii="TH SarabunIT๙" w:hAnsi="TH SarabunIT๙" w:cs="TH SarabunIT๙"/>
                <w:sz w:val="28"/>
                <w:lang w:val="en-GB"/>
              </w:rPr>
              <w:t>eMENS</w:t>
            </w:r>
            <w:r>
              <w:rPr>
                <w:rFonts w:ascii="TH SarabunIT๙" w:hAnsi="TH SarabunIT๙" w:cs="TH SarabunIT๙"/>
                <w:sz w:val="28"/>
                <w:lang w:val="en-GB"/>
              </w:rPr>
              <w:t>C</w:t>
            </w:r>
            <w:r w:rsidRPr="00576CCC">
              <w:rPr>
                <w:rFonts w:ascii="TH SarabunIT๙" w:hAnsi="TH SarabunIT๙" w:cs="TH SarabunIT๙"/>
                <w:sz w:val="28"/>
                <w:lang w:val="en-GB"/>
              </w:rPr>
              <w:t>R</w:t>
            </w:r>
            <w:proofErr w:type="spellEnd"/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 แล้ว</w:t>
            </w:r>
          </w:p>
        </w:tc>
        <w:tc>
          <w:tcPr>
            <w:tcW w:w="1266" w:type="dxa"/>
            <w:vMerge w:val="restart"/>
          </w:tcPr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3.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งบประมาณรวม (บาท)</w:t>
            </w:r>
          </w:p>
        </w:tc>
        <w:tc>
          <w:tcPr>
            <w:tcW w:w="1377" w:type="dxa"/>
            <w:vMerge w:val="restart"/>
          </w:tcPr>
          <w:p w:rsidR="00905189" w:rsidRDefault="00164E4A" w:rsidP="00905189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4.</w:t>
            </w:r>
            <w:r w:rsidR="00905189" w:rsidRPr="00576CCC">
              <w:rPr>
                <w:rFonts w:ascii="TH SarabunIT๙" w:hAnsi="TH SarabunIT๙" w:cs="TH SarabunIT๙" w:hint="cs"/>
                <w:sz w:val="28"/>
                <w:cs/>
              </w:rPr>
              <w:t>ผลการเบิกจ่าย</w:t>
            </w:r>
          </w:p>
          <w:p w:rsidR="00905189" w:rsidRPr="00576CCC" w:rsidRDefault="00905189" w:rsidP="00905189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คิดสะสม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จนถึงไตรมาสที่รายงาน</w:t>
            </w:r>
          </w:p>
          <w:p w:rsidR="00905189" w:rsidRPr="00576CCC" w:rsidRDefault="00905189" w:rsidP="00905189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บาท)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   </w:t>
            </w:r>
          </w:p>
        </w:tc>
        <w:tc>
          <w:tcPr>
            <w:tcW w:w="1728" w:type="dxa"/>
            <w:vMerge w:val="restart"/>
          </w:tcPr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5.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ปัญหา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/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อุปสรรค</w:t>
            </w:r>
          </w:p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/>
                <w:sz w:val="28"/>
                <w:cs/>
              </w:rPr>
              <w:t>ที่สำคัญ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</w:p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ในภาพรวม)</w:t>
            </w:r>
          </w:p>
        </w:tc>
        <w:tc>
          <w:tcPr>
            <w:tcW w:w="1391" w:type="dxa"/>
            <w:vMerge w:val="restart"/>
          </w:tcPr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6.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แนวทางแก้ไข</w:t>
            </w:r>
          </w:p>
        </w:tc>
      </w:tr>
      <w:tr w:rsidR="00905189" w:rsidRPr="00EF236D" w:rsidTr="00905189">
        <w:trPr>
          <w:trHeight w:val="1916"/>
        </w:trPr>
        <w:tc>
          <w:tcPr>
            <w:tcW w:w="1804" w:type="dxa"/>
            <w:tcBorders>
              <w:bottom w:val="single" w:sz="4" w:space="0" w:color="auto"/>
            </w:tcBorders>
          </w:tcPr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1</w:t>
            </w:r>
            <w:r>
              <w:rPr>
                <w:rFonts w:ascii="TH SarabunIT๙" w:hAnsi="TH SarabunIT๙" w:cs="TH SarabunIT๙" w:hint="cs"/>
                <w:sz w:val="28"/>
                <w:cs/>
              </w:rPr>
              <w:t>.1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 xml:space="preserve">) 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>จำนวนโครงการ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ตามแผนปฏิบัติราชการ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ประจำปีงบประมาณ </w:t>
            </w:r>
          </w:p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576CCC">
              <w:rPr>
                <w:rFonts w:ascii="TH SarabunIT๙" w:hAnsi="TH SarabunIT๙" w:cs="TH SarabunIT๙"/>
                <w:sz w:val="28"/>
                <w:cs/>
              </w:rPr>
              <w:t>พ.ศ. 2562</w:t>
            </w:r>
          </w:p>
        </w:tc>
        <w:tc>
          <w:tcPr>
            <w:tcW w:w="1803" w:type="dxa"/>
            <w:tcBorders>
              <w:bottom w:val="single" w:sz="4" w:space="0" w:color="auto"/>
            </w:tcBorders>
          </w:tcPr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(</w:t>
            </w:r>
            <w:r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1.</w:t>
            </w: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 xml:space="preserve">2) </w:t>
            </w:r>
            <w:r w:rsidRPr="00576CCC">
              <w:rPr>
                <w:rFonts w:ascii="TH SarabunIT๙" w:hAnsi="TH SarabunIT๙" w:cs="TH SarabunIT๙"/>
                <w:spacing w:val="-4"/>
                <w:sz w:val="28"/>
                <w:cs/>
              </w:rPr>
              <w:t>จำนวนโครงการ</w:t>
            </w:r>
            <w:r w:rsidRPr="00576CCC">
              <w:rPr>
                <w:rFonts w:ascii="TH SarabunIT๙" w:hAnsi="TH SarabunIT๙" w:cs="TH SarabunIT๙"/>
                <w:sz w:val="28"/>
                <w:cs/>
              </w:rPr>
              <w:t xml:space="preserve">ประจำปีงบประมาณ </w:t>
            </w:r>
          </w:p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pacing w:val="-4"/>
                <w:sz w:val="28"/>
              </w:rPr>
            </w:pPr>
            <w:r w:rsidRPr="00576CCC">
              <w:rPr>
                <w:rFonts w:ascii="TH SarabunIT๙" w:hAnsi="TH SarabunIT๙" w:cs="TH SarabunIT๙"/>
                <w:sz w:val="28"/>
                <w:cs/>
              </w:rPr>
              <w:t>พ.ศ. 2562</w:t>
            </w:r>
            <w:r w:rsidRPr="00576CCC">
              <w:rPr>
                <w:rFonts w:ascii="TH SarabunIT๙" w:hAnsi="TH SarabunIT๙" w:cs="TH SarabunIT๙" w:hint="cs"/>
                <w:sz w:val="28"/>
                <w:cs/>
              </w:rPr>
              <w:t xml:space="preserve"> </w:t>
            </w: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จากแหล่งอื่นที่มีเพิ่มเติมจากข้อ (1</w:t>
            </w:r>
            <w:r>
              <w:rPr>
                <w:rFonts w:ascii="TH SarabunIT๙" w:hAnsi="TH SarabunIT๙" w:cs="TH SarabunIT๙" w:hint="cs"/>
                <w:spacing w:val="-4"/>
                <w:sz w:val="28"/>
                <w:cs/>
              </w:rPr>
              <w:t>.1</w:t>
            </w:r>
            <w:r w:rsidRPr="00576CCC">
              <w:rPr>
                <w:rFonts w:ascii="TH SarabunIT๙" w:hAnsi="TH SarabunIT๙" w:cs="TH SarabunIT๙" w:hint="cs"/>
                <w:spacing w:val="-4"/>
                <w:sz w:val="28"/>
                <w:cs/>
              </w:rPr>
              <w:t xml:space="preserve">) </w:t>
            </w:r>
          </w:p>
          <w:p w:rsidR="00905189" w:rsidRPr="00576CCC" w:rsidRDefault="00905189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576CCC">
              <w:rPr>
                <w:rFonts w:ascii="TH SarabunIT๙" w:hAnsi="TH SarabunIT๙" w:cs="TH SarabunIT๙" w:hint="cs"/>
                <w:sz w:val="28"/>
                <w:cs/>
              </w:rPr>
              <w:t>(ถ้ามี โปรดระบุ)</w:t>
            </w:r>
          </w:p>
        </w:tc>
        <w:tc>
          <w:tcPr>
            <w:tcW w:w="1263" w:type="dxa"/>
            <w:vMerge/>
            <w:tcBorders>
              <w:bottom w:val="single" w:sz="4" w:space="0" w:color="auto"/>
            </w:tcBorders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266" w:type="dxa"/>
            <w:vMerge/>
            <w:tcBorders>
              <w:bottom w:val="single" w:sz="4" w:space="0" w:color="auto"/>
            </w:tcBorders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77" w:type="dxa"/>
            <w:vMerge/>
            <w:tcBorders>
              <w:bottom w:val="single" w:sz="4" w:space="0" w:color="auto"/>
            </w:tcBorders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728" w:type="dxa"/>
            <w:vMerge/>
            <w:tcBorders>
              <w:bottom w:val="single" w:sz="4" w:space="0" w:color="auto"/>
            </w:tcBorders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91" w:type="dxa"/>
            <w:vMerge/>
            <w:tcBorders>
              <w:bottom w:val="single" w:sz="4" w:space="0" w:color="auto"/>
            </w:tcBorders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  <w:tr w:rsidR="00905189" w:rsidRPr="00EF236D" w:rsidTr="00905189">
        <w:tc>
          <w:tcPr>
            <w:tcW w:w="1804" w:type="dxa"/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803" w:type="dxa"/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263" w:type="dxa"/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266" w:type="dxa"/>
          </w:tcPr>
          <w:p w:rsidR="00905189" w:rsidRPr="00EF236D" w:rsidRDefault="00905189" w:rsidP="001B017C">
            <w:pPr>
              <w:jc w:val="center"/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 xml:space="preserve">  </w:t>
            </w:r>
          </w:p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77" w:type="dxa"/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728" w:type="dxa"/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  <w:tc>
          <w:tcPr>
            <w:tcW w:w="1391" w:type="dxa"/>
          </w:tcPr>
          <w:p w:rsidR="00905189" w:rsidRPr="00EF236D" w:rsidRDefault="00905189" w:rsidP="001A30BB">
            <w:pPr>
              <w:jc w:val="center"/>
              <w:rPr>
                <w:rFonts w:ascii="TH SarabunIT๙" w:hAnsi="TH SarabunIT๙" w:cs="TH SarabunIT๙"/>
                <w:sz w:val="32"/>
                <w:szCs w:val="32"/>
                <w:cs/>
              </w:rPr>
            </w:pPr>
          </w:p>
        </w:tc>
      </w:tr>
    </w:tbl>
    <w:p w:rsidR="00E642F8" w:rsidRPr="00EF236D" w:rsidRDefault="00E642F8" w:rsidP="00E642F8">
      <w:pPr>
        <w:spacing w:after="0"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tbl>
      <w:tblPr>
        <w:tblStyle w:val="ab"/>
        <w:tblW w:w="10632" w:type="dxa"/>
        <w:tblInd w:w="-601" w:type="dxa"/>
        <w:tblLook w:val="04A0" w:firstRow="1" w:lastRow="0" w:firstColumn="1" w:lastColumn="0" w:noHBand="0" w:noVBand="1"/>
      </w:tblPr>
      <w:tblGrid>
        <w:gridCol w:w="3828"/>
        <w:gridCol w:w="2977"/>
        <w:gridCol w:w="3827"/>
      </w:tblGrid>
      <w:tr w:rsidR="00DD75D7" w:rsidRPr="00EF236D" w:rsidTr="001A30BB">
        <w:tc>
          <w:tcPr>
            <w:tcW w:w="10632" w:type="dxa"/>
            <w:gridSpan w:val="3"/>
          </w:tcPr>
          <w:p w:rsidR="00DD75D7" w:rsidRPr="00B87E25" w:rsidRDefault="008275DF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7.</w:t>
            </w:r>
            <w:r w:rsidR="00DD75D7" w:rsidRPr="00B87E25">
              <w:rPr>
                <w:rFonts w:ascii="TH SarabunIT๙" w:hAnsi="TH SarabunIT๙" w:cs="TH SarabunIT๙"/>
                <w:sz w:val="28"/>
                <w:cs/>
              </w:rPr>
              <w:t>ผลการดำเนินงานที่สำคัญประจำไตรมาส</w:t>
            </w:r>
          </w:p>
        </w:tc>
      </w:tr>
      <w:tr w:rsidR="00DD75D7" w:rsidRPr="00EF236D" w:rsidTr="001A30BB">
        <w:tc>
          <w:tcPr>
            <w:tcW w:w="3828" w:type="dxa"/>
          </w:tcPr>
          <w:p w:rsidR="00C1280B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ตัวชี้วัดตามแผนปฏิบัติราชการของ</w:t>
            </w:r>
          </w:p>
          <w:p w:rsidR="00DD75D7" w:rsidRPr="00B87E25" w:rsidRDefault="00C1280B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>
              <w:rPr>
                <w:rFonts w:ascii="TH SarabunIT๙" w:hAnsi="TH SarabunIT๙" w:cs="TH SarabunIT๙" w:hint="cs"/>
                <w:sz w:val="28"/>
                <w:cs/>
              </w:rPr>
              <w:t>สำนักงานปลัด</w:t>
            </w:r>
            <w:r w:rsidR="00DD75D7" w:rsidRPr="00B87E25">
              <w:rPr>
                <w:rFonts w:ascii="TH SarabunIT๙" w:hAnsi="TH SarabunIT๙" w:cs="TH SarabunIT๙"/>
                <w:sz w:val="28"/>
                <w:cs/>
              </w:rPr>
              <w:t xml:space="preserve">กระทรวงมหาดไทย </w:t>
            </w:r>
          </w:p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(ที่เกี่ยวข้อง)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ค่าเป้าหมายประจำปีงบประมาณ พ.ศ. 2562</w:t>
            </w:r>
          </w:p>
        </w:tc>
        <w:tc>
          <w:tcPr>
            <w:tcW w:w="3827" w:type="dxa"/>
          </w:tcPr>
          <w:p w:rsidR="00DD75D7" w:rsidRPr="00B87E25" w:rsidRDefault="00DD75D7" w:rsidP="006062BC">
            <w:pPr>
              <w:jc w:val="center"/>
              <w:rPr>
                <w:rFonts w:ascii="TH SarabunIT๙" w:hAnsi="TH SarabunIT๙" w:cs="TH SarabunIT๙"/>
                <w:sz w:val="28"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ผลการดำเนินงานที่สำคัญ</w:t>
            </w:r>
          </w:p>
          <w:p w:rsidR="00DD75D7" w:rsidRPr="00B87E25" w:rsidRDefault="00DD75D7" w:rsidP="006062BC">
            <w:pPr>
              <w:jc w:val="center"/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 w:hint="cs"/>
                <w:sz w:val="28"/>
                <w:cs/>
              </w:rPr>
              <w:t>(</w:t>
            </w:r>
            <w:r w:rsidRPr="00B87E25">
              <w:rPr>
                <w:rFonts w:ascii="TH SarabunIT๙" w:hAnsi="TH SarabunIT๙" w:cs="TH SarabunIT๙"/>
                <w:sz w:val="28"/>
                <w:cs/>
              </w:rPr>
              <w:t>คิดสะสมจนถึงไตรมาสที่รายงาน</w:t>
            </w:r>
            <w:r w:rsidRPr="00B87E25">
              <w:rPr>
                <w:rFonts w:ascii="TH SarabunIT๙" w:hAnsi="TH SarabunIT๙" w:cs="TH SarabunIT๙" w:hint="cs"/>
                <w:sz w:val="28"/>
                <w:cs/>
              </w:rPr>
              <w:t>)</w:t>
            </w:r>
          </w:p>
        </w:tc>
      </w:tr>
      <w:tr w:rsidR="00DD75D7" w:rsidRPr="00EF236D" w:rsidTr="001A30BB">
        <w:tc>
          <w:tcPr>
            <w:tcW w:w="3828" w:type="dxa"/>
          </w:tcPr>
          <w:p w:rsidR="00DD75D7" w:rsidRPr="00B87E25" w:rsidRDefault="00DD75D7" w:rsidP="001A30BB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1.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82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</w:tr>
      <w:tr w:rsidR="00DD75D7" w:rsidRPr="00EF236D" w:rsidTr="001A30BB">
        <w:tc>
          <w:tcPr>
            <w:tcW w:w="3828" w:type="dxa"/>
          </w:tcPr>
          <w:p w:rsidR="00DD75D7" w:rsidRPr="00B87E25" w:rsidRDefault="00DD75D7" w:rsidP="001A30BB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>2.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82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</w:tr>
      <w:tr w:rsidR="00DD75D7" w:rsidRPr="00EF236D" w:rsidTr="001A30BB">
        <w:trPr>
          <w:trHeight w:val="70"/>
        </w:trPr>
        <w:tc>
          <w:tcPr>
            <w:tcW w:w="3828" w:type="dxa"/>
          </w:tcPr>
          <w:p w:rsidR="00DD75D7" w:rsidRPr="00B87E25" w:rsidRDefault="00DD75D7" w:rsidP="001A30BB">
            <w:pPr>
              <w:rPr>
                <w:rFonts w:ascii="TH SarabunIT๙" w:hAnsi="TH SarabunIT๙" w:cs="TH SarabunIT๙"/>
                <w:sz w:val="28"/>
                <w:cs/>
              </w:rPr>
            </w:pPr>
            <w:r w:rsidRPr="00B87E25">
              <w:rPr>
                <w:rFonts w:ascii="TH SarabunIT๙" w:hAnsi="TH SarabunIT๙" w:cs="TH SarabunIT๙"/>
                <w:sz w:val="28"/>
                <w:cs/>
              </w:rPr>
              <w:t xml:space="preserve">3. </w:t>
            </w:r>
          </w:p>
        </w:tc>
        <w:tc>
          <w:tcPr>
            <w:tcW w:w="297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  <w:tc>
          <w:tcPr>
            <w:tcW w:w="3827" w:type="dxa"/>
          </w:tcPr>
          <w:p w:rsidR="00DD75D7" w:rsidRPr="00B87E25" w:rsidRDefault="00DD75D7" w:rsidP="001A30BB">
            <w:pPr>
              <w:jc w:val="center"/>
              <w:rPr>
                <w:rFonts w:ascii="TH SarabunIT๙" w:hAnsi="TH SarabunIT๙" w:cs="TH SarabunIT๙"/>
                <w:sz w:val="28"/>
              </w:rPr>
            </w:pPr>
          </w:p>
        </w:tc>
      </w:tr>
    </w:tbl>
    <w:p w:rsidR="00E642F8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  <w:r w:rsidRPr="00DD75D7">
        <w:rPr>
          <w:rFonts w:ascii="TH SarabunIT๙" w:hAnsi="TH SarabunIT๙" w:cs="TH SarabunIT๙"/>
          <w:noProof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ADEBEB" wp14:editId="6040577B">
                <wp:simplePos x="0" y="0"/>
                <wp:positionH relativeFrom="column">
                  <wp:posOffset>1287529</wp:posOffset>
                </wp:positionH>
                <wp:positionV relativeFrom="paragraph">
                  <wp:posOffset>232410</wp:posOffset>
                </wp:positionV>
                <wp:extent cx="4700780" cy="1403985"/>
                <wp:effectExtent l="0" t="0" r="0" b="0"/>
                <wp:wrapNone/>
                <wp:docPr id="8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078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1E00" w:rsidRPr="00EF236D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</w:p>
                          <w:p w:rsidR="002206F6" w:rsidRDefault="002206F6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รองปลัดกระทรวงมหาดไทย ด้านบริหาร</w:t>
                            </w:r>
                          </w:p>
                          <w:p w:rsidR="00B81E00" w:rsidRPr="00EF236D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</w:p>
                          <w:p w:rsidR="00B81E00" w:rsidRDefault="00B81E00" w:rsidP="00B81E00">
                            <w:pPr>
                              <w:spacing w:after="0" w:line="240" w:lineRule="auto"/>
                              <w:jc w:val="center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EF236D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  <w:t>........./........./.........</w:t>
                            </w:r>
                          </w:p>
                          <w:p w:rsidR="00B81E00" w:rsidRDefault="00B81E00" w:rsidP="00B81E0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กล่องข้อความ 2" o:spid="_x0000_s1027" type="#_x0000_t202" style="position:absolute;left:0;text-align:left;margin-left:101.4pt;margin-top:18.3pt;width:370.15pt;height:110.55pt;z-index:251671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" filled="f" stroked="f">
                <v:textbox style="mso-fit-shape-to-text:t">
                  <w:txbxContent>
                    <w:p w:rsidR="00B81E00" w:rsidRPr="00EF236D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</w:p>
                    <w:p w:rsidR="002206F6" w:rsidRDefault="002206F6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รองปลัดกระทรวงมหาดไทย ด้านบริหาร</w:t>
                      </w:r>
                    </w:p>
                    <w:p w:rsidR="00B81E00" w:rsidRPr="00EF236D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.......................</w:t>
                      </w:r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.........</w:t>
                      </w: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.......................</w:t>
                      </w:r>
                    </w:p>
                    <w:p w:rsidR="00B81E00" w:rsidRDefault="00B81E00" w:rsidP="00B81E00">
                      <w:pPr>
                        <w:spacing w:after="0" w:line="240" w:lineRule="auto"/>
                        <w:jc w:val="center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EF236D"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  <w:t>........./........./.........</w:t>
                      </w:r>
                    </w:p>
                    <w:p w:rsidR="00B81E00" w:rsidRDefault="00B81E00" w:rsidP="00B81E0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B81E00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:rsidR="00B81E00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:rsidR="00B81E00" w:rsidRDefault="00B81E00" w:rsidP="00E642F8">
      <w:pPr>
        <w:spacing w:line="240" w:lineRule="auto"/>
        <w:jc w:val="center"/>
        <w:rPr>
          <w:rFonts w:ascii="TH SarabunIT๙" w:hAnsi="TH SarabunIT๙" w:cs="TH SarabunIT๙"/>
          <w:sz w:val="32"/>
          <w:szCs w:val="32"/>
        </w:rPr>
      </w:pPr>
    </w:p>
    <w:p w:rsidR="00B81E00" w:rsidRDefault="00B81E00" w:rsidP="00E642F8">
      <w:pPr>
        <w:spacing w:after="0" w:line="240" w:lineRule="auto"/>
        <w:jc w:val="thaiDistribute"/>
        <w:rPr>
          <w:rFonts w:ascii="TH SarabunIT๙" w:hAnsi="TH SarabunIT๙" w:cs="TH SarabunIT๙"/>
          <w:b/>
          <w:bCs/>
          <w:sz w:val="32"/>
          <w:szCs w:val="32"/>
        </w:rPr>
      </w:pPr>
    </w:p>
    <w:p w:rsidR="00905189" w:rsidRPr="008E2F49" w:rsidRDefault="00905189" w:rsidP="00E642F8">
      <w:pPr>
        <w:spacing w:after="0" w:line="240" w:lineRule="auto"/>
        <w:jc w:val="thaiDistribute"/>
        <w:rPr>
          <w:rFonts w:ascii="TH SarabunIT๙" w:hAnsi="TH SarabunIT๙" w:cs="TH SarabunIT๙"/>
          <w:sz w:val="28"/>
          <w:cs/>
        </w:rPr>
      </w:pPr>
    </w:p>
    <w:p w:rsidR="00B15095" w:rsidRDefault="00904A35" w:rsidP="00B15095">
      <w:pPr>
        <w:spacing w:after="0" w:line="240" w:lineRule="auto"/>
        <w:jc w:val="center"/>
        <w:rPr>
          <w:rFonts w:ascii="TH SarabunIT๙" w:eastAsia="Times New Roman" w:hAnsi="TH SarabunIT๙" w:cs="TH SarabunIT๙"/>
          <w:b/>
          <w:bCs/>
          <w:spacing w:val="-6"/>
          <w:sz w:val="32"/>
          <w:szCs w:val="32"/>
        </w:rPr>
      </w:pPr>
      <w:r w:rsidRPr="00820738">
        <w:rPr>
          <w:rFonts w:ascii="TH SarabunIT๙" w:eastAsia="Times New Roman" w:hAnsi="TH SarabunIT๙" w:cs="TH SarabunIT๙"/>
          <w:spacing w:val="-2"/>
          <w:sz w:val="32"/>
          <w:szCs w:val="32"/>
        </w:rPr>
        <w:tab/>
      </w:r>
      <w:r w:rsidRPr="00820738">
        <w:rPr>
          <w:rFonts w:ascii="TH SarabunIT๙" w:eastAsia="Times New Roman" w:hAnsi="TH SarabunIT๙" w:cs="TH SarabunIT๙"/>
          <w:spacing w:val="-2"/>
          <w:sz w:val="32"/>
          <w:szCs w:val="32"/>
        </w:rPr>
        <w:tab/>
      </w:r>
      <w:r w:rsidR="00734D71" w:rsidRPr="00820738">
        <w:rPr>
          <w:rFonts w:ascii="TH SarabunIT๙" w:eastAsia="Times New Roman" w:hAnsi="TH SarabunIT๙" w:cs="TH SarabunIT๙" w:hint="cs"/>
          <w:spacing w:val="-2"/>
          <w:sz w:val="32"/>
          <w:szCs w:val="32"/>
          <w:cs/>
        </w:rPr>
        <w:tab/>
      </w:r>
      <w:bookmarkStart w:id="0" w:name="_GoBack"/>
      <w:bookmarkEnd w:id="0"/>
    </w:p>
    <w:p w:rsidR="008E2F49" w:rsidRDefault="008E2F49" w:rsidP="00B15095">
      <w:pPr>
        <w:spacing w:after="0" w:line="240" w:lineRule="auto"/>
        <w:jc w:val="thaiDistribute"/>
        <w:rPr>
          <w:rFonts w:ascii="TH SarabunIT๙" w:eastAsia="Times New Roman" w:hAnsi="TH SarabunIT๙" w:cs="TH SarabunIT๙"/>
          <w:b/>
          <w:bCs/>
          <w:sz w:val="32"/>
          <w:szCs w:val="32"/>
        </w:rPr>
      </w:pPr>
    </w:p>
    <w:p w:rsidR="003C00E2" w:rsidRDefault="003C00E2" w:rsidP="00B15095">
      <w:pPr>
        <w:spacing w:after="0" w:line="240" w:lineRule="auto"/>
        <w:jc w:val="thaiDistribute"/>
        <w:rPr>
          <w:rFonts w:ascii="TH SarabunIT๙" w:eastAsia="Times New Roman" w:hAnsi="TH SarabunIT๙" w:cs="TH SarabunIT๙"/>
          <w:b/>
          <w:bCs/>
          <w:sz w:val="32"/>
          <w:szCs w:val="32"/>
        </w:rPr>
      </w:pPr>
    </w:p>
    <w:p w:rsidR="003C00E2" w:rsidRDefault="003C00E2" w:rsidP="00B15095">
      <w:pPr>
        <w:spacing w:after="0" w:line="240" w:lineRule="auto"/>
        <w:jc w:val="thaiDistribute"/>
        <w:rPr>
          <w:rFonts w:ascii="TH SarabunIT๙" w:eastAsia="Times New Roman" w:hAnsi="TH SarabunIT๙" w:cs="TH SarabunIT๙"/>
          <w:b/>
          <w:bCs/>
          <w:sz w:val="32"/>
          <w:szCs w:val="32"/>
        </w:rPr>
      </w:pPr>
    </w:p>
    <w:p w:rsidR="00F32D68" w:rsidRPr="009559B8" w:rsidRDefault="00B15095" w:rsidP="00F32D68">
      <w:pPr>
        <w:spacing w:after="0" w:line="240" w:lineRule="auto"/>
        <w:jc w:val="thaiDistribute"/>
      </w:pPr>
      <w:r>
        <w:rPr>
          <w:rFonts w:ascii="TH SarabunIT๙" w:eastAsia="Times New Roman" w:hAnsi="TH SarabunIT๙" w:cs="TH SarabunIT๙" w:hint="cs"/>
          <w:sz w:val="32"/>
          <w:szCs w:val="32"/>
          <w:cs/>
        </w:rPr>
        <w:tab/>
      </w:r>
    </w:p>
    <w:p w:rsidR="00C20827" w:rsidRPr="009559B8" w:rsidRDefault="00C20827" w:rsidP="004F6603">
      <w:pPr>
        <w:tabs>
          <w:tab w:val="left" w:pos="1701"/>
        </w:tabs>
        <w:spacing w:after="0" w:line="240" w:lineRule="auto"/>
        <w:ind w:firstLine="709"/>
        <w:jc w:val="thaiDistribute"/>
      </w:pPr>
    </w:p>
    <w:sectPr w:rsidR="00C20827" w:rsidRPr="009559B8" w:rsidSect="004576D0">
      <w:headerReference w:type="default" r:id="rId9"/>
      <w:pgSz w:w="12240" w:h="15840"/>
      <w:pgMar w:top="1440" w:right="1440" w:bottom="1440" w:left="1440" w:header="720" w:footer="720" w:gutter="0"/>
      <w:pgNumType w:fmt="thaiNumber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260F" w:rsidRDefault="0005260F" w:rsidP="004576D0">
      <w:pPr>
        <w:spacing w:after="0" w:line="240" w:lineRule="auto"/>
      </w:pPr>
      <w:r>
        <w:separator/>
      </w:r>
    </w:p>
  </w:endnote>
  <w:endnote w:type="continuationSeparator" w:id="0">
    <w:p w:rsidR="0005260F" w:rsidRDefault="0005260F" w:rsidP="00457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260F" w:rsidRDefault="0005260F" w:rsidP="004576D0">
      <w:pPr>
        <w:spacing w:after="0" w:line="240" w:lineRule="auto"/>
      </w:pPr>
      <w:r>
        <w:separator/>
      </w:r>
    </w:p>
  </w:footnote>
  <w:footnote w:type="continuationSeparator" w:id="0">
    <w:p w:rsidR="0005260F" w:rsidRDefault="0005260F" w:rsidP="00457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76D0" w:rsidRDefault="004576D0">
    <w:pPr>
      <w:pStyle w:val="a3"/>
      <w:jc w:val="right"/>
    </w:pPr>
  </w:p>
  <w:p w:rsidR="004576D0" w:rsidRDefault="004576D0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E52E2"/>
    <w:multiLevelType w:val="hybridMultilevel"/>
    <w:tmpl w:val="320422D6"/>
    <w:lvl w:ilvl="0" w:tplc="78280996">
      <w:start w:val="15"/>
      <w:numFmt w:val="bullet"/>
      <w:lvlText w:val="-"/>
      <w:lvlJc w:val="left"/>
      <w:pPr>
        <w:ind w:left="720" w:hanging="360"/>
      </w:pPr>
      <w:rPr>
        <w:rFonts w:ascii="TH SarabunIT๙" w:eastAsia="Times New Roman" w:hAnsi="TH SarabunIT๙" w:cs="TH SarabunIT๙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B82649"/>
    <w:multiLevelType w:val="hybridMultilevel"/>
    <w:tmpl w:val="CBA4DF46"/>
    <w:lvl w:ilvl="0" w:tplc="1D6409CA">
      <w:start w:val="6"/>
      <w:numFmt w:val="bullet"/>
      <w:lvlText w:val="-"/>
      <w:lvlJc w:val="left"/>
      <w:pPr>
        <w:ind w:left="720" w:hanging="360"/>
      </w:pPr>
      <w:rPr>
        <w:rFonts w:ascii="TH SarabunIT๙" w:eastAsia="Times New Roman" w:hAnsi="TH SarabunIT๙" w:cs="TH SarabunIT๙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LAwNjcxMzY1NzFQ0lEKTi0uzszPAykwrgUASaLjdCwAAAA="/>
  </w:docVars>
  <w:rsids>
    <w:rsidRoot w:val="004576D0"/>
    <w:rsid w:val="00002FFD"/>
    <w:rsid w:val="00005AED"/>
    <w:rsid w:val="00016246"/>
    <w:rsid w:val="0005260F"/>
    <w:rsid w:val="00057263"/>
    <w:rsid w:val="00080C6B"/>
    <w:rsid w:val="000B36E2"/>
    <w:rsid w:val="000C02CE"/>
    <w:rsid w:val="000C0C7E"/>
    <w:rsid w:val="000E4696"/>
    <w:rsid w:val="000F25C2"/>
    <w:rsid w:val="000F6A2E"/>
    <w:rsid w:val="001115DE"/>
    <w:rsid w:val="00112A40"/>
    <w:rsid w:val="00117DD5"/>
    <w:rsid w:val="00164E4A"/>
    <w:rsid w:val="001A4F00"/>
    <w:rsid w:val="001A52D5"/>
    <w:rsid w:val="001B017C"/>
    <w:rsid w:val="001B274F"/>
    <w:rsid w:val="001D0013"/>
    <w:rsid w:val="001F760D"/>
    <w:rsid w:val="00220633"/>
    <w:rsid w:val="002206F6"/>
    <w:rsid w:val="00230AEA"/>
    <w:rsid w:val="002368EA"/>
    <w:rsid w:val="002406E3"/>
    <w:rsid w:val="00243F10"/>
    <w:rsid w:val="00244092"/>
    <w:rsid w:val="00245B85"/>
    <w:rsid w:val="00272490"/>
    <w:rsid w:val="00276DA9"/>
    <w:rsid w:val="00284D66"/>
    <w:rsid w:val="00285102"/>
    <w:rsid w:val="002A690E"/>
    <w:rsid w:val="002C17A2"/>
    <w:rsid w:val="002C6966"/>
    <w:rsid w:val="002D3ABB"/>
    <w:rsid w:val="002E00B1"/>
    <w:rsid w:val="00300310"/>
    <w:rsid w:val="00374774"/>
    <w:rsid w:val="00387CB7"/>
    <w:rsid w:val="00387F3E"/>
    <w:rsid w:val="003A730B"/>
    <w:rsid w:val="003C00E2"/>
    <w:rsid w:val="003C3F7D"/>
    <w:rsid w:val="003E4F37"/>
    <w:rsid w:val="00415B73"/>
    <w:rsid w:val="00424B7E"/>
    <w:rsid w:val="00427394"/>
    <w:rsid w:val="004307C3"/>
    <w:rsid w:val="004576D0"/>
    <w:rsid w:val="004648D9"/>
    <w:rsid w:val="004675F0"/>
    <w:rsid w:val="004871C7"/>
    <w:rsid w:val="004C5348"/>
    <w:rsid w:val="004D1CAB"/>
    <w:rsid w:val="004E6299"/>
    <w:rsid w:val="004F6603"/>
    <w:rsid w:val="005041FD"/>
    <w:rsid w:val="00524DEA"/>
    <w:rsid w:val="00530C76"/>
    <w:rsid w:val="005435BD"/>
    <w:rsid w:val="00576CCC"/>
    <w:rsid w:val="0058096E"/>
    <w:rsid w:val="005F4D71"/>
    <w:rsid w:val="0060171F"/>
    <w:rsid w:val="006062BC"/>
    <w:rsid w:val="006320CF"/>
    <w:rsid w:val="00633F9B"/>
    <w:rsid w:val="00634E28"/>
    <w:rsid w:val="00674984"/>
    <w:rsid w:val="006A7034"/>
    <w:rsid w:val="006A77B5"/>
    <w:rsid w:val="006B2C17"/>
    <w:rsid w:val="006C409A"/>
    <w:rsid w:val="006E2AC4"/>
    <w:rsid w:val="00733337"/>
    <w:rsid w:val="00734D71"/>
    <w:rsid w:val="007371A5"/>
    <w:rsid w:val="00740F49"/>
    <w:rsid w:val="00746464"/>
    <w:rsid w:val="007527B3"/>
    <w:rsid w:val="0076318B"/>
    <w:rsid w:val="0078640B"/>
    <w:rsid w:val="007A0B49"/>
    <w:rsid w:val="007C77BE"/>
    <w:rsid w:val="007E7168"/>
    <w:rsid w:val="007F5E10"/>
    <w:rsid w:val="00802EC7"/>
    <w:rsid w:val="00820738"/>
    <w:rsid w:val="008275DF"/>
    <w:rsid w:val="0084340A"/>
    <w:rsid w:val="00860256"/>
    <w:rsid w:val="008679A9"/>
    <w:rsid w:val="008809F3"/>
    <w:rsid w:val="00896378"/>
    <w:rsid w:val="008A4AB8"/>
    <w:rsid w:val="008B2633"/>
    <w:rsid w:val="008C4560"/>
    <w:rsid w:val="008D428F"/>
    <w:rsid w:val="008E1284"/>
    <w:rsid w:val="008E2F49"/>
    <w:rsid w:val="008E7089"/>
    <w:rsid w:val="008F0955"/>
    <w:rsid w:val="008F77B0"/>
    <w:rsid w:val="009029AB"/>
    <w:rsid w:val="00904A35"/>
    <w:rsid w:val="00905189"/>
    <w:rsid w:val="00912F7D"/>
    <w:rsid w:val="0092185E"/>
    <w:rsid w:val="009225DC"/>
    <w:rsid w:val="0092544D"/>
    <w:rsid w:val="0095222A"/>
    <w:rsid w:val="009559B8"/>
    <w:rsid w:val="00963175"/>
    <w:rsid w:val="0096759E"/>
    <w:rsid w:val="00984469"/>
    <w:rsid w:val="009C021B"/>
    <w:rsid w:val="009C1684"/>
    <w:rsid w:val="009E615B"/>
    <w:rsid w:val="009E768D"/>
    <w:rsid w:val="00A13CCE"/>
    <w:rsid w:val="00A31A5B"/>
    <w:rsid w:val="00A366CA"/>
    <w:rsid w:val="00A70C83"/>
    <w:rsid w:val="00A91FBB"/>
    <w:rsid w:val="00A94235"/>
    <w:rsid w:val="00AC4869"/>
    <w:rsid w:val="00AD7D81"/>
    <w:rsid w:val="00AF0803"/>
    <w:rsid w:val="00B03DE0"/>
    <w:rsid w:val="00B07DD6"/>
    <w:rsid w:val="00B15095"/>
    <w:rsid w:val="00B224EA"/>
    <w:rsid w:val="00B31699"/>
    <w:rsid w:val="00B4242F"/>
    <w:rsid w:val="00B50261"/>
    <w:rsid w:val="00B5351C"/>
    <w:rsid w:val="00B672B7"/>
    <w:rsid w:val="00B75B89"/>
    <w:rsid w:val="00B81E00"/>
    <w:rsid w:val="00B824F1"/>
    <w:rsid w:val="00B87E25"/>
    <w:rsid w:val="00B9094D"/>
    <w:rsid w:val="00BA31C5"/>
    <w:rsid w:val="00BC2848"/>
    <w:rsid w:val="00BC2C6C"/>
    <w:rsid w:val="00BC3D81"/>
    <w:rsid w:val="00BD0570"/>
    <w:rsid w:val="00BE2A03"/>
    <w:rsid w:val="00BE304F"/>
    <w:rsid w:val="00C02511"/>
    <w:rsid w:val="00C07865"/>
    <w:rsid w:val="00C1280B"/>
    <w:rsid w:val="00C200FA"/>
    <w:rsid w:val="00C20827"/>
    <w:rsid w:val="00C21B78"/>
    <w:rsid w:val="00C3030B"/>
    <w:rsid w:val="00C53EA8"/>
    <w:rsid w:val="00C5417C"/>
    <w:rsid w:val="00C66053"/>
    <w:rsid w:val="00C96815"/>
    <w:rsid w:val="00CA184A"/>
    <w:rsid w:val="00CA25AF"/>
    <w:rsid w:val="00CD0E45"/>
    <w:rsid w:val="00CD3776"/>
    <w:rsid w:val="00CF24E0"/>
    <w:rsid w:val="00D02C6E"/>
    <w:rsid w:val="00D2197C"/>
    <w:rsid w:val="00D30AB2"/>
    <w:rsid w:val="00D500C0"/>
    <w:rsid w:val="00D55512"/>
    <w:rsid w:val="00D826E6"/>
    <w:rsid w:val="00DB0552"/>
    <w:rsid w:val="00DC3277"/>
    <w:rsid w:val="00DD3D99"/>
    <w:rsid w:val="00DD75D7"/>
    <w:rsid w:val="00DD7682"/>
    <w:rsid w:val="00E041F2"/>
    <w:rsid w:val="00E16E39"/>
    <w:rsid w:val="00E4572D"/>
    <w:rsid w:val="00E52E01"/>
    <w:rsid w:val="00E60756"/>
    <w:rsid w:val="00E642F8"/>
    <w:rsid w:val="00E8421C"/>
    <w:rsid w:val="00EB0397"/>
    <w:rsid w:val="00EC7924"/>
    <w:rsid w:val="00ED3190"/>
    <w:rsid w:val="00ED4AA1"/>
    <w:rsid w:val="00EF236D"/>
    <w:rsid w:val="00EF531E"/>
    <w:rsid w:val="00EF6BE0"/>
    <w:rsid w:val="00F0258F"/>
    <w:rsid w:val="00F06F16"/>
    <w:rsid w:val="00F12C34"/>
    <w:rsid w:val="00F2277F"/>
    <w:rsid w:val="00F24021"/>
    <w:rsid w:val="00F32D68"/>
    <w:rsid w:val="00F463AD"/>
    <w:rsid w:val="00F53084"/>
    <w:rsid w:val="00F85D5F"/>
    <w:rsid w:val="00F930C7"/>
    <w:rsid w:val="00FD74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59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4576D0"/>
  </w:style>
  <w:style w:type="paragraph" w:styleId="a5">
    <w:name w:val="footer"/>
    <w:basedOn w:val="a"/>
    <w:link w:val="a6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4576D0"/>
  </w:style>
  <w:style w:type="paragraph" w:styleId="a7">
    <w:name w:val="List Paragraph"/>
    <w:basedOn w:val="a"/>
    <w:uiPriority w:val="34"/>
    <w:qFormat/>
    <w:rsid w:val="004576D0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0C0C7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0C0C7E"/>
    <w:rPr>
      <w:rFonts w:ascii="Tahoma" w:hAnsi="Tahoma" w:cs="Angsana New"/>
      <w:sz w:val="16"/>
      <w:szCs w:val="20"/>
    </w:rPr>
  </w:style>
  <w:style w:type="character" w:styleId="aa">
    <w:name w:val="Hyperlink"/>
    <w:basedOn w:val="a0"/>
    <w:uiPriority w:val="99"/>
    <w:unhideWhenUsed/>
    <w:rsid w:val="007A0B49"/>
    <w:rPr>
      <w:color w:val="0000FF" w:themeColor="hyperlink"/>
      <w:u w:val="single"/>
    </w:rPr>
  </w:style>
  <w:style w:type="table" w:styleId="ab">
    <w:name w:val="Table Grid"/>
    <w:basedOn w:val="a1"/>
    <w:uiPriority w:val="59"/>
    <w:rsid w:val="00912F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59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4576D0"/>
  </w:style>
  <w:style w:type="paragraph" w:styleId="a5">
    <w:name w:val="footer"/>
    <w:basedOn w:val="a"/>
    <w:link w:val="a6"/>
    <w:uiPriority w:val="99"/>
    <w:unhideWhenUsed/>
    <w:rsid w:val="00457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4576D0"/>
  </w:style>
  <w:style w:type="paragraph" w:styleId="a7">
    <w:name w:val="List Paragraph"/>
    <w:basedOn w:val="a"/>
    <w:uiPriority w:val="34"/>
    <w:qFormat/>
    <w:rsid w:val="004576D0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0C0C7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uiPriority w:val="99"/>
    <w:semiHidden/>
    <w:rsid w:val="000C0C7E"/>
    <w:rPr>
      <w:rFonts w:ascii="Tahoma" w:hAnsi="Tahoma" w:cs="Angsana New"/>
      <w:sz w:val="16"/>
      <w:szCs w:val="20"/>
    </w:rPr>
  </w:style>
  <w:style w:type="character" w:styleId="aa">
    <w:name w:val="Hyperlink"/>
    <w:basedOn w:val="a0"/>
    <w:uiPriority w:val="99"/>
    <w:unhideWhenUsed/>
    <w:rsid w:val="007A0B49"/>
    <w:rPr>
      <w:color w:val="0000FF" w:themeColor="hyperlink"/>
      <w:u w:val="single"/>
    </w:rPr>
  </w:style>
  <w:style w:type="table" w:styleId="ab">
    <w:name w:val="Table Grid"/>
    <w:basedOn w:val="a1"/>
    <w:uiPriority w:val="59"/>
    <w:rsid w:val="00912F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BF195-7AA8-4BC0-B987-7146E5D0E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moi</dc:creator>
  <cp:lastModifiedBy>User</cp:lastModifiedBy>
  <cp:revision>3</cp:revision>
  <cp:lastPrinted>2019-11-08T04:30:00Z</cp:lastPrinted>
  <dcterms:created xsi:type="dcterms:W3CDTF">2019-11-08T04:28:00Z</dcterms:created>
  <dcterms:modified xsi:type="dcterms:W3CDTF">2019-11-08T04:30:00Z</dcterms:modified>
</cp:coreProperties>
</file>